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mie Bahori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m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hori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07 Cambridge Drive, Libertyville, IL, USA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mie.bahori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0925122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bel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4/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7/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